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F43" w:rsidRPr="004C05B7" w:rsidRDefault="00F878C9" w:rsidP="007A0F43">
      <w:pPr>
        <w:pBdr>
          <w:bottom w:val="single" w:sz="4" w:space="1" w:color="auto"/>
        </w:pBdr>
        <w:spacing w:after="0" w:line="240" w:lineRule="auto"/>
        <w:jc w:val="center"/>
        <w:rPr>
          <w:b/>
          <w:sz w:val="36"/>
          <w:szCs w:val="26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 xml:space="preserve">Genesis </w:t>
      </w:r>
      <w:r w:rsidR="00063320">
        <w:rPr>
          <w:rFonts w:eastAsia="Times New Roman" w:cs="Times New Roman"/>
          <w:b/>
          <w:color w:val="000000"/>
          <w:sz w:val="40"/>
          <w:szCs w:val="28"/>
        </w:rPr>
        <w:t>9:1-17</w:t>
      </w:r>
    </w:p>
    <w:p w:rsidR="007A0F43" w:rsidRDefault="007A0F43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40"/>
          <w:szCs w:val="28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“</w:t>
      </w:r>
      <w:r w:rsidR="00063320">
        <w:rPr>
          <w:rFonts w:eastAsia="Times New Roman" w:cs="Times New Roman"/>
          <w:b/>
          <w:color w:val="000000"/>
          <w:sz w:val="40"/>
          <w:szCs w:val="28"/>
        </w:rPr>
        <w:t>The First Covenant</w:t>
      </w:r>
      <w:r>
        <w:rPr>
          <w:rFonts w:eastAsia="Times New Roman" w:cs="Times New Roman"/>
          <w:b/>
          <w:color w:val="000000"/>
          <w:sz w:val="40"/>
          <w:szCs w:val="28"/>
        </w:rPr>
        <w:t>”</w:t>
      </w:r>
    </w:p>
    <w:p w:rsidR="00C81F26" w:rsidRPr="002D6A15" w:rsidRDefault="007A0F43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40"/>
          <w:szCs w:val="28"/>
        </w:rPr>
      </w:pPr>
      <w:r w:rsidRPr="004C05B7">
        <w:rPr>
          <w:rFonts w:eastAsia="Times New Roman" w:cs="Times New Roman"/>
          <w:b/>
          <w:color w:val="000000"/>
          <w:sz w:val="40"/>
          <w:szCs w:val="28"/>
        </w:rPr>
        <w:t>Discussion Questions</w:t>
      </w:r>
    </w:p>
    <w:p w:rsidR="003E2089" w:rsidRDefault="003E2089" w:rsidP="003E2089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What would be your basic definition of life? </w:t>
      </w:r>
    </w:p>
    <w:p w:rsidR="003E2089" w:rsidRDefault="003E2089" w:rsidP="003E2089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How do you think Noah felt seeing the very first rainbows?</w:t>
      </w:r>
    </w:p>
    <w:p w:rsidR="003E2089" w:rsidRDefault="003E2089" w:rsidP="003E2089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Tell about a memorable rainbow you’ve seen. If it’s possible show the picture. </w:t>
      </w:r>
    </w:p>
    <w:p w:rsidR="003E2089" w:rsidRDefault="003E2089" w:rsidP="003E2089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One of the blessings give to Noah, and us, is work. Do you tend to see work as a blessing?</w:t>
      </w:r>
    </w:p>
    <w:p w:rsidR="003E2089" w:rsidRDefault="003E2089" w:rsidP="003E2089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Why do you think the Declaration of Independence reads “</w:t>
      </w:r>
      <w:r w:rsidRPr="00DB4199">
        <w:rPr>
          <w:rFonts w:eastAsia="Times New Roman" w:cs="Times New Roman"/>
          <w:color w:val="000000"/>
          <w:sz w:val="28"/>
          <w:szCs w:val="28"/>
        </w:rPr>
        <w:t xml:space="preserve">We hold </w:t>
      </w:r>
      <w:r>
        <w:rPr>
          <w:rFonts w:eastAsia="Times New Roman" w:cs="Times New Roman"/>
          <w:color w:val="000000"/>
          <w:sz w:val="28"/>
          <w:szCs w:val="28"/>
        </w:rPr>
        <w:t>these truths to be self-evident”? What are “unalienable rights”? Why did the authors write these words?</w:t>
      </w:r>
    </w:p>
    <w:p w:rsidR="003E2089" w:rsidRDefault="003E2089" w:rsidP="003E2089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Have you thought before about the fact that God ‘commands’ life – our life?</w:t>
      </w:r>
    </w:p>
    <w:p w:rsidR="003E2089" w:rsidRDefault="003E2089" w:rsidP="003E2089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Did you know the word for ‘rainbow’ is a ‘war bow’? Talk through the images that come to mind.</w:t>
      </w:r>
    </w:p>
    <w:p w:rsidR="003E2089" w:rsidRDefault="003E2089" w:rsidP="003E2089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Reread Revelation 1:5-8 and Numbers 23:19. How does this help us when it comes to depending upon God’s promises?</w:t>
      </w:r>
    </w:p>
    <w:p w:rsidR="0035579C" w:rsidRPr="003E2089" w:rsidRDefault="003E2089" w:rsidP="003E2089">
      <w:pPr>
        <w:pStyle w:val="ListParagraph"/>
        <w:numPr>
          <w:ilvl w:val="0"/>
          <w:numId w:val="1"/>
        </w:numPr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Listen to “Blessings” by Laura Story what does the song most say to you? </w:t>
      </w:r>
    </w:p>
    <w:sectPr w:rsidR="0035579C" w:rsidRPr="003E2089" w:rsidSect="007A0F4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06D5A" w:rsidRDefault="00F06D5A" w:rsidP="003B74C6">
      <w:pPr>
        <w:spacing w:after="0" w:line="240" w:lineRule="auto"/>
      </w:pPr>
      <w:r>
        <w:separator/>
      </w:r>
    </w:p>
  </w:endnote>
  <w:endnote w:type="continuationSeparator" w:id="0">
    <w:p w:rsidR="00F06D5A" w:rsidRDefault="00F06D5A" w:rsidP="003B7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2089" w:rsidRDefault="003E208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4C6" w:rsidRDefault="003B74C6" w:rsidP="003B74C6">
    <w:pPr>
      <w:pStyle w:val="Footer"/>
    </w:pPr>
  </w:p>
  <w:p w:rsidR="00826FEF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 </w:t>
    </w:r>
  </w:p>
  <w:p w:rsidR="003B74C6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Next week we’ll be looking at </w:t>
    </w:r>
    <w:bookmarkStart w:id="0" w:name="_GoBack"/>
    <w:r w:rsidR="00A6125D">
      <w:t xml:space="preserve">Genesis </w:t>
    </w:r>
    <w:r w:rsidR="003E2089">
      <w:t>9:18-29</w:t>
    </w:r>
    <w:r w:rsidR="005361BA">
      <w:t xml:space="preserve"> “</w:t>
    </w:r>
    <w:r w:rsidR="004C56A1">
      <w:t xml:space="preserve">The </w:t>
    </w:r>
    <w:r w:rsidR="003E2089">
      <w:t>Problem Did Not Go Away</w:t>
    </w:r>
    <w:r w:rsidR="00A6125D">
      <w:t>”</w:t>
    </w:r>
    <w:bookmarkEnd w:id="0"/>
    <w:r>
      <w:t>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2089" w:rsidRDefault="003E208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06D5A" w:rsidRDefault="00F06D5A" w:rsidP="003B74C6">
      <w:pPr>
        <w:spacing w:after="0" w:line="240" w:lineRule="auto"/>
      </w:pPr>
      <w:r>
        <w:separator/>
      </w:r>
    </w:p>
  </w:footnote>
  <w:footnote w:type="continuationSeparator" w:id="0">
    <w:p w:rsidR="00F06D5A" w:rsidRDefault="00F06D5A" w:rsidP="003B74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2089" w:rsidRDefault="003E208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2089" w:rsidRDefault="003E2089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2089" w:rsidRDefault="003E208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A531C"/>
    <w:multiLevelType w:val="hybridMultilevel"/>
    <w:tmpl w:val="57D89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Y2MjQxMDExMDI3MjNT0lEKTi0uzszPAykwrwUAyDr6QywAAAA="/>
  </w:docVars>
  <w:rsids>
    <w:rsidRoot w:val="00C81F26"/>
    <w:rsid w:val="0002515A"/>
    <w:rsid w:val="00035AD0"/>
    <w:rsid w:val="00063320"/>
    <w:rsid w:val="0006412B"/>
    <w:rsid w:val="00071BB7"/>
    <w:rsid w:val="00073A0C"/>
    <w:rsid w:val="00121D11"/>
    <w:rsid w:val="00140160"/>
    <w:rsid w:val="00181110"/>
    <w:rsid w:val="001A24CF"/>
    <w:rsid w:val="001A5539"/>
    <w:rsid w:val="001A7F92"/>
    <w:rsid w:val="002125DE"/>
    <w:rsid w:val="00214397"/>
    <w:rsid w:val="002D278E"/>
    <w:rsid w:val="002E1CAE"/>
    <w:rsid w:val="002F44E1"/>
    <w:rsid w:val="00314C0B"/>
    <w:rsid w:val="00326B8E"/>
    <w:rsid w:val="0035579C"/>
    <w:rsid w:val="00390248"/>
    <w:rsid w:val="003B74C6"/>
    <w:rsid w:val="003C1DD5"/>
    <w:rsid w:val="003D0F77"/>
    <w:rsid w:val="003E0432"/>
    <w:rsid w:val="003E2089"/>
    <w:rsid w:val="003F04C4"/>
    <w:rsid w:val="004236C2"/>
    <w:rsid w:val="00424551"/>
    <w:rsid w:val="00434C7E"/>
    <w:rsid w:val="004472C3"/>
    <w:rsid w:val="004C56A1"/>
    <w:rsid w:val="004F7E92"/>
    <w:rsid w:val="005361BA"/>
    <w:rsid w:val="005737EA"/>
    <w:rsid w:val="005951B9"/>
    <w:rsid w:val="0059573F"/>
    <w:rsid w:val="005A1D81"/>
    <w:rsid w:val="005A3629"/>
    <w:rsid w:val="005B1600"/>
    <w:rsid w:val="005C443D"/>
    <w:rsid w:val="005C4A04"/>
    <w:rsid w:val="006103A2"/>
    <w:rsid w:val="00654B4F"/>
    <w:rsid w:val="006C4878"/>
    <w:rsid w:val="00722411"/>
    <w:rsid w:val="0076509D"/>
    <w:rsid w:val="007A0F43"/>
    <w:rsid w:val="007C0F9A"/>
    <w:rsid w:val="007D4A4C"/>
    <w:rsid w:val="007D6128"/>
    <w:rsid w:val="007E131E"/>
    <w:rsid w:val="007F550C"/>
    <w:rsid w:val="00826FEF"/>
    <w:rsid w:val="008A0222"/>
    <w:rsid w:val="008C21DA"/>
    <w:rsid w:val="008D6910"/>
    <w:rsid w:val="008F73B9"/>
    <w:rsid w:val="00903A04"/>
    <w:rsid w:val="00913C23"/>
    <w:rsid w:val="00924054"/>
    <w:rsid w:val="00925940"/>
    <w:rsid w:val="00930EFF"/>
    <w:rsid w:val="009406EE"/>
    <w:rsid w:val="00952F7A"/>
    <w:rsid w:val="009B0861"/>
    <w:rsid w:val="009C598B"/>
    <w:rsid w:val="00A246AF"/>
    <w:rsid w:val="00A30711"/>
    <w:rsid w:val="00A33A26"/>
    <w:rsid w:val="00A6125D"/>
    <w:rsid w:val="00B92DA4"/>
    <w:rsid w:val="00BC4923"/>
    <w:rsid w:val="00C23602"/>
    <w:rsid w:val="00C2742F"/>
    <w:rsid w:val="00C3389C"/>
    <w:rsid w:val="00C81F26"/>
    <w:rsid w:val="00C82659"/>
    <w:rsid w:val="00CA2851"/>
    <w:rsid w:val="00D101E0"/>
    <w:rsid w:val="00D76713"/>
    <w:rsid w:val="00DA1802"/>
    <w:rsid w:val="00DD063F"/>
    <w:rsid w:val="00DD45E0"/>
    <w:rsid w:val="00DF5DA1"/>
    <w:rsid w:val="00DF6BD9"/>
    <w:rsid w:val="00E01F55"/>
    <w:rsid w:val="00E85EF2"/>
    <w:rsid w:val="00F06D5A"/>
    <w:rsid w:val="00F152FC"/>
    <w:rsid w:val="00F24C8A"/>
    <w:rsid w:val="00F44E68"/>
    <w:rsid w:val="00F55584"/>
    <w:rsid w:val="00F878C9"/>
    <w:rsid w:val="00FA56D8"/>
    <w:rsid w:val="00FD7AD9"/>
    <w:rsid w:val="00FF78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F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C6"/>
  </w:style>
  <w:style w:type="paragraph" w:styleId="Footer">
    <w:name w:val="footer"/>
    <w:basedOn w:val="Normal"/>
    <w:link w:val="Foot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2</cp:revision>
  <dcterms:created xsi:type="dcterms:W3CDTF">2016-07-06T20:03:00Z</dcterms:created>
  <dcterms:modified xsi:type="dcterms:W3CDTF">2016-07-06T20:03:00Z</dcterms:modified>
</cp:coreProperties>
</file>